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พราะว่าเคยศึกษา เคยเรียนกันมาแล้ว เดี๋ยวในชั้น ป. 6 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ให้คุณครูฟัง 1 คนพอครับ 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ก็ได้พูดคุยแลกเปลี่ยนความคิดเห็น คุณครูปลายทาง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อว่าเคย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ใช่ไหมเด็ก ๆ 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พูด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 เดี๋ยวเรามาดูคำถามต่อไปกันเลยดีกว่านะ</w:t>
      </w:r>
    </w:p>
    <w:p>
      <w:pPr>
        <w:pStyle w:val="BodyText"/>
      </w:pPr>
      <w:r>
        <w:t xml:space="preserve">(คุณครูคณิตา) ค่ะ นักเรียนมีการแก้ไขอย่างไรบ้างนะคะ เมื่อถูกตำหนิและผลที่ตามมานั้นคืออะไร คะตอบคุณครูปลายทางได้เลยค่ะ หรือสามารถแลกเปลี่ยนเรียนรู้กับเพื่อนได้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จากการที่คุณครูปรเมษฐได้บอกกล่าวว่าคุณครูปรเมษฐนี่สมัยเด็ก ๆ ก็ได้ถูกตำหนินะคะ ได้ปรับปรุง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ล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เกี่ยวกับเรื่องการใช้ภาษาแล้วนี่ ครูก็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ภาษา 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เอาไว้แยกกัน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3 ระดับ หรือ 5 ระดับนะคะ ขึ้นอยู่กับผู้สอนนะคะ คุณครูผู้สอนสามารถชี้แนะได้นะคะ แต่สำหรับวันนี้ค่ะ คุณครูแบ่งระดับภาษาออกเป็นทั้งหมด 3 ระดับด้วยกันค่ะ มีระดั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ยากรณ์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ป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ก็เป็นภาษแบบแมันจะไม่มีภาษากึ่งแบบแผน 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กันเลยค่ะ ภาษากึ่งแบบแผน เป็นภาษาทั่วไปที่ไม่คุ้นเคย เช่น สนทนากับผู้ใหญ่ การบรรยายในชั้นเรียน การประชุม อภิปราย 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ที่นักเรียนเห็น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คุณครูปรเมษฐ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เปลี่ยนได้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 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 รวมทั้งการใช้ภาษาถิ่นในการสนทนาอย่างเช่น ครูนี่ คนภูมิภาคเพชรบุรี ประจวบคีรีขันธ์นี่ ก็จะมีภาษาถิ่น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 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 วันนี้คุณครูก็มีการเปรียบเทียบระดับของภาษามาให้นักเรียนนี่ 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 ครูคณิตา</w:t>
      </w:r>
    </w:p>
    <w:p>
      <w:pPr>
        <w:pStyle w:val="BodyText"/>
      </w:pPr>
      <w:r>
        <w:t xml:space="preserve">(คุณครูคณิตา) ถ้าพร้อมแล้วเราไปเรียนรู้พร้อม ๆ กันเลยค่ะ 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 นั่นก็คือภาษาแบบแผน กึ่งแบบแผน และภาษาพูดนั่นเองค่ะ เดี๋ยวเราไปเรียนรู้นะคะ 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ถาม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 ก็คือตระนี่ ซึ่งเป็นภาษาแบบแผน แล้วภาษากึ่งแบบแผนล่ะคะ 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 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 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 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กับนักเรียนได้นะคะ ต่อมาค่ะ ภาษาพูดล่ะคะ 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น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รูเอาคำว่าอะไรมา 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 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…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 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็น 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ุณครูปลายทางคะ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คุณครูปรเมษฐค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ง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เฉลยครับ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อ ก็จะต้องใช้หนังสือรับรองนี่ เด็ก ๆ จะไม่เรียกหนังสือรับรอง เด็ก ๆ จะบอกว่าขอใบรับรอง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บรอ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อีกทั้งยัง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 คุณครู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่งแบบแผน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สิ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พร้อมหรือยังเอ่ย ถ้าพร้อมแล้วเราไปเล่นเกมกันเลยค่ะ คุณครูปรเมษฐ 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 เบอร์ 2 หรือ เบอร์ 2 ครับ ครูคณิตา</w:t>
      </w:r>
    </w:p>
    <w:p>
      <w:pPr>
        <w:pStyle w:val="BodyText"/>
      </w:pPr>
      <w:r>
        <w:t xml:space="preserve">(คุณครูคณิตา)เบอร์ 2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บอร์ 2</w:t>
      </w:r>
    </w:p>
    <w:p>
      <w:pPr>
        <w:pStyle w:val="BodyText"/>
      </w:pPr>
      <w:r>
        <w:t xml:space="preserve">(คุณครูคณิตา) นี่คือเบอร์ 2 ค่ะ 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</w:t>
      </w:r>
    </w:p>
    <w:p>
      <w:pPr>
        <w:pStyle w:val="BodyText"/>
      </w:pPr>
      <w:r>
        <w:t xml:space="preserve">(คุณครูคณิตา) ใช่ค่ะนี่ยัง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ลีล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</w:t>
      </w:r>
    </w:p>
    <w:p>
      <w:pPr>
        <w:pStyle w:val="BodyText"/>
      </w:pPr>
      <w:r>
        <w:t xml:space="preserve">(คุณครูปรเมษฐ) 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 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นักเรียนเลือก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้ายเป็นที่เรียบร้อยแล้ว 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แน่นะ</w:t>
      </w:r>
    </w:p>
    <w:p>
      <w:pPr>
        <w:pStyle w:val="BodyText"/>
      </w:pPr>
      <w:r>
        <w:t xml:space="preserve">(คุณครูคณิตา) 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 เด็ก ๆ เลือกโกหก บางคนพูดปดเอาล่ะสิ แล้วเราจะย้ายได้ถูกสวนได้อย่างไร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แล้วก็จบใช่ไหม ใครเลือกแบบ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แล้วภาษากึ่งแบบแผนล่ะค่ะ แสดงว่าที่เลือกตามครูก็ถูกสิครับ 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 ครู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 ตอบว่าอะไรเอ่ย ตอบว่าอะไรนะหรือ ใช่หรือเปล่านะ 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า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 เลือกเลยครับ เบอร์ 3 ได้ไหมครับ</w:t>
      </w:r>
    </w:p>
    <w:p>
      <w:pPr>
        <w:pStyle w:val="BodyText"/>
      </w:pPr>
      <w:r>
        <w:t xml:space="preserve">(คุณครูคณิตา) 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 ไม่เอาดีกว่านะ ไม่เอา อย่างนั้นเรามาทบทวนก่อนนะคะ ปั๊มตรา, ตีตรา ถ้าเป็นภาษาแบบแผนเราจะใช้คำว่า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ปั้มตรา นี่เป็นก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ปนใช่หรือครูคณิตา ฌาปนกิจศพ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 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 ปลงศพกับเผาศพ เดี๋ยวเราไปดูกันดีกว่า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</w:t>
      </w:r>
    </w:p>
    <w:p>
      <w:pPr>
        <w:pStyle w:val="BodyText"/>
      </w:pPr>
      <w:r>
        <w:t xml:space="preserve">(คุณครูปรเมษฐ) 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พค่ะ 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 มาถึงช่วงที่นักเรียนรอคอยนะคะ 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 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ปลายทางกันเลยค่ะ ก็ให้นักเรียนนะคะ ทำใบงาน และจำแนกระดับของภาษาจากหนังสือพิมพ์และนิตยสาร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ก็อำนวยความสะดวกและให้กับเด็ก ๆ นะครับ แนะนำในส่วนที่เด็ก ๆ เข้าใจนะครับ อันนี้ผมก็ขอเสริมหน่อยหนึ่งคุณครูครับ 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ปรเมษฐ)เจอคำว่า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บาล</w:t>
      </w:r>
      <w:r>
        <w:t xml:space="preserve">”</w:t>
      </w:r>
      <w:r>
        <w:t xml:space="preserve"> </w:t>
      </w:r>
      <w:r>
        <w:t xml:space="preserve">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 ครูคณิตาเพราะฉะนั้น งานนี้ง่ายมากนักเรียน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 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ะ อย่าลืมนะคะ นำใบงานส่งคุณครูปปลายทางให้คุณครูปลายทางตรวจสอบ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อย่างไร ในการใช้ภาษาคะ คุณครูปรเมษฐคะ มีวิธีการอย่างไรในการใช้ภาษาคะ 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 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เป็นวิชาการ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กับคุณครูปลายทางได้เลยค่ะ คุณครูปรเมษฐคะเพราะเหตุใดเราจึงต้อง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และสุดท้ายก็การพูดคุยในครอบครัว กับเพื่อน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เพราะเหตุใด เราจึงต้องใช้เพราะว่าขึ้นอยู่กับกาลเทศะ บุคคลและสถานที่นั่นเองค่ะ เนื่องจากภาษาไทยนะคะ แบ่งได้เป็นหลายระดับ และแต่ละระดับก็มีการใช้คำใช้ภาษาไม่เหมือนกัน ฉะนั้น การที่จะใช้คำพูดหรือการเขียนติดต่อสื่อสารอะไรก็ตามเราก็จะต้องดูกาลเทศะสถานที่ และบุคคลที่เรา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 บทเรียนครั้งต่อไป ว่า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ที่คุณครูคณิตาหมายชี้ไว้นั่นเองครับ เอาล่ะครับ 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ใฝ่รู้ใฝ่เรียนนะครับ ฝากไว้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ปลา</dc:title>
  <dc:creator/>
  <cp:keywords/>
  <dcterms:created xsi:type="dcterms:W3CDTF">2022-06-17T05:23:28Z</dcterms:created>
  <dcterms:modified xsi:type="dcterms:W3CDTF">2022-06-17T0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